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013BFB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013BFB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6AE1DD7" w14:textId="77777777" w:rsidR="00AF220C" w:rsidRPr="00013BFB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07CD6B5D" w:rsidR="00153C44" w:rsidRPr="00013BFB" w:rsidRDefault="00153C44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013BFB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06C0E77B" w14:textId="4D0E44C2" w:rsidR="00F90138" w:rsidRDefault="0074163F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013BF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  <w:r w:rsidR="00153C44" w:rsidRPr="00013BFB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E132FE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E132FE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E132F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E132F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Default="00F90138">
          <w:pPr>
            <w:rPr>
              <w:rFonts w:ascii="Times New Roman" w:hAnsi="Times New Roman" w:cs="Times New Roman"/>
              <w:noProof/>
            </w:rPr>
          </w:pPr>
          <w:r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id w:val="-904217488"/>
            <w:docPartObj>
              <w:docPartGallery w:val="Table of Contents"/>
              <w:docPartUnique/>
            </w:docPartObj>
          </w:sdtPr>
          <w:sdtEndPr>
            <w:rPr>
              <w:rFonts w:asciiTheme="minorHAnsi" w:eastAsiaTheme="minorEastAsia" w:hAnsiTheme="minorHAnsi" w:cstheme="minorBidi"/>
              <w:smallCaps w:val="0"/>
              <w:color w:val="auto"/>
              <w:sz w:val="22"/>
              <w:szCs w:val="22"/>
            </w:rPr>
          </w:sdtEndPr>
          <w:sdtContent>
            <w:p w14:paraId="34A40B90" w14:textId="72709B97" w:rsidR="00F90138" w:rsidRDefault="00F90138" w:rsidP="00F90138">
              <w:pPr>
                <w:pStyle w:val="Titolosommario"/>
                <w:numPr>
                  <w:ilvl w:val="0"/>
                  <w:numId w:val="0"/>
                </w:numPr>
              </w:pPr>
              <w:r>
                <w:t>Sommario</w:t>
              </w:r>
            </w:p>
            <w:p w14:paraId="383BF69A" w14:textId="7C0737F1" w:rsidR="001C622A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75733262" w:history="1"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1C622A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C622A"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1C622A">
                  <w:rPr>
                    <w:noProof/>
                    <w:webHidden/>
                  </w:rPr>
                  <w:tab/>
                </w:r>
                <w:r w:rsidR="001C622A">
                  <w:rPr>
                    <w:noProof/>
                    <w:webHidden/>
                  </w:rPr>
                  <w:fldChar w:fldCharType="begin"/>
                </w:r>
                <w:r w:rsidR="001C622A">
                  <w:rPr>
                    <w:noProof/>
                    <w:webHidden/>
                  </w:rPr>
                  <w:instrText xml:space="preserve"> PAGEREF _Toc75733262 \h </w:instrText>
                </w:r>
                <w:r w:rsidR="001C622A">
                  <w:rPr>
                    <w:noProof/>
                    <w:webHidden/>
                  </w:rPr>
                </w:r>
                <w:r w:rsidR="001C622A">
                  <w:rPr>
                    <w:noProof/>
                    <w:webHidden/>
                  </w:rPr>
                  <w:fldChar w:fldCharType="separate"/>
                </w:r>
                <w:r w:rsidR="001C622A">
                  <w:rPr>
                    <w:noProof/>
                    <w:webHidden/>
                  </w:rPr>
                  <w:t>2</w:t>
                </w:r>
                <w:r w:rsidR="001C622A">
                  <w:rPr>
                    <w:noProof/>
                    <w:webHidden/>
                  </w:rPr>
                  <w:fldChar w:fldCharType="end"/>
                </w:r>
              </w:hyperlink>
            </w:p>
            <w:p w14:paraId="6F703F7E" w14:textId="2CC11617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3" w:history="1">
                <w:r w:rsidRPr="00380727">
                  <w:rPr>
                    <w:rStyle w:val="Collegamentoipertestuale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6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040C4E7" w14:textId="33EE53C9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4" w:history="1">
                <w:r w:rsidRPr="00380727">
                  <w:rPr>
                    <w:rStyle w:val="Collegamentoipertestuale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6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FCE9CC6" w14:textId="15A9112D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5" w:history="1">
                <w:r w:rsidRPr="00380727">
                  <w:rPr>
                    <w:rStyle w:val="Collegamentoipertestuale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6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4611D04" w14:textId="2DD1899A" w:rsidR="001C622A" w:rsidRDefault="001C622A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6" w:history="1">
                <w:r w:rsidRPr="00380727">
                  <w:rPr>
                    <w:rStyle w:val="Collegamentoipertestuale"/>
                    <w:noProof/>
                  </w:rPr>
                  <w:t>1.3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noProof/>
                  </w:rPr>
                  <w:t>La versione desktop di CineHub è stata testata su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CA2E810" w14:textId="20186B5B" w:rsidR="001C622A" w:rsidRDefault="001C622A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7" w:history="1">
                <w:r w:rsidRPr="00380727">
                  <w:rPr>
                    <w:rStyle w:val="Collegamentoipertestuale"/>
                    <w:noProof/>
                  </w:rPr>
                  <w:t>1.3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noProof/>
                  </w:rPr>
                  <w:t>La versione web di CineHub è stata testata su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0AD7DD6" w14:textId="6DC20AE3" w:rsidR="001C622A" w:rsidRDefault="001C622A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733268" w:history="1">
                <w:r w:rsidRPr="00380727">
                  <w:rPr>
                    <w:rStyle w:val="Collegamentoipertestuale"/>
                    <w:noProof/>
                  </w:rPr>
                  <w:t>1.3.3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noProof/>
                  </w:rPr>
                  <w:t>Sono richieste le seguenti caratteristich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AC15449" w14:textId="5E832AC3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69" w:history="1">
                <w:r w:rsidRPr="00380727">
                  <w:rPr>
                    <w:rStyle w:val="Collegamentoipertestuale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6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5CB2A52" w14:textId="370ED137" w:rsidR="001C622A" w:rsidRDefault="001C622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0" w:history="1"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7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E234F4D" w14:textId="0B317758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1" w:history="1">
                <w:r w:rsidRPr="00380727">
                  <w:rPr>
                    <w:rStyle w:val="Collegamentoipertestuale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7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BA609B3" w14:textId="428214F8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2" w:history="1">
                <w:r w:rsidRPr="00380727">
                  <w:rPr>
                    <w:rStyle w:val="Collegamentoipertestuale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7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BCEF1DD" w14:textId="5CF6F4FF" w:rsidR="001C622A" w:rsidRDefault="001C622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3" w:history="1"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D21A351" w14:textId="3D139802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4" w:history="1">
                <w:r w:rsidRPr="00380727">
                  <w:rPr>
                    <w:rStyle w:val="Collegamentoipertestuale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7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E835A55" w14:textId="072DC265" w:rsidR="001C622A" w:rsidRDefault="001C622A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733275" w:history="1">
                <w:r w:rsidRPr="00380727">
                  <w:rPr>
                    <w:rStyle w:val="Collegamentoipertestuale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73327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02D24C0" w14:textId="436CC5D6" w:rsidR="001C622A" w:rsidRDefault="001C622A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733276" w:history="1"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380727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73327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3EE7CA98" w:rsidR="00153C44" w:rsidRPr="00F90138" w:rsidRDefault="00F90138" w:rsidP="00F90138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66A6BB13" w14:textId="77777777" w:rsidR="00F90138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C5156E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733262"/>
      <w:r w:rsidRPr="00C5156E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013BFB" w:rsidRDefault="00A527B9" w:rsidP="00013BFB">
      <w:pPr>
        <w:pStyle w:val="Titolo2"/>
        <w:spacing w:line="360" w:lineRule="auto"/>
      </w:pPr>
      <w:bookmarkStart w:id="4" w:name="_Toc64468092"/>
      <w:bookmarkStart w:id="5" w:name="_Toc64468150"/>
      <w:bookmarkStart w:id="6" w:name="_Toc64468172"/>
      <w:bookmarkStart w:id="7" w:name="_Toc75733263"/>
      <w:r w:rsidRPr="00013BFB">
        <w:t>Aim of the document</w:t>
      </w:r>
      <w:bookmarkEnd w:id="4"/>
      <w:bookmarkEnd w:id="5"/>
      <w:bookmarkEnd w:id="6"/>
      <w:bookmarkEnd w:id="7"/>
    </w:p>
    <w:p w14:paraId="1CF5007F" w14:textId="50E91348" w:rsidR="00361ED2" w:rsidRPr="00013BFB" w:rsidRDefault="00691632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The following document is intended to illustrate the operation of the CineHub software, detailing the capabilities of the system.</w:t>
      </w:r>
    </w:p>
    <w:p w14:paraId="69F32383" w14:textId="3D5BD0ED" w:rsidR="00361ED2" w:rsidRPr="00013BFB" w:rsidRDefault="00A527B9" w:rsidP="00013BFB">
      <w:pPr>
        <w:pStyle w:val="Titolo2"/>
        <w:spacing w:line="360" w:lineRule="auto"/>
      </w:pPr>
      <w:bookmarkStart w:id="8" w:name="_Toc64468093"/>
      <w:bookmarkStart w:id="9" w:name="_Toc64468151"/>
      <w:bookmarkStart w:id="10" w:name="_Toc64468173"/>
      <w:bookmarkStart w:id="11" w:name="_Toc75733264"/>
      <w:r w:rsidRPr="00013BFB">
        <w:t>Overview of the defined system</w:t>
      </w:r>
      <w:bookmarkEnd w:id="8"/>
      <w:bookmarkEnd w:id="9"/>
      <w:bookmarkEnd w:id="10"/>
      <w:bookmarkEnd w:id="11"/>
    </w:p>
    <w:p w14:paraId="1DF2E98E" w14:textId="745B1041" w:rsidR="00361ED2" w:rsidRPr="00013BFB" w:rsidRDefault="00E66755" w:rsidP="00C5156E">
      <w:pPr>
        <w:spacing w:line="360" w:lineRule="auto"/>
        <w:ind w:left="576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The CineHub system allows you to fully manage a chain of cinemas, giving system users (administrators, machinists, </w:t>
      </w:r>
      <w:r w:rsidR="001C622A" w:rsidRPr="00013BFB">
        <w:rPr>
          <w:rStyle w:val="jlqj4b"/>
          <w:rFonts w:ascii="Times New Roman" w:hAnsi="Times New Roman" w:cs="Times New Roman"/>
          <w:lang w:val="en"/>
        </w:rPr>
        <w:t>projectionists,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 and guests) the possibility to perform multiple functions, </w:t>
      </w:r>
      <w:r w:rsidR="001D224C" w:rsidRPr="00013BFB">
        <w:rPr>
          <w:rStyle w:val="jlqj4b"/>
          <w:rFonts w:ascii="Times New Roman" w:hAnsi="Times New Roman" w:cs="Times New Roman"/>
          <w:lang w:val="en"/>
        </w:rPr>
        <w:t>including</w:t>
      </w:r>
      <w:r w:rsidRPr="00013BFB">
        <w:rPr>
          <w:rStyle w:val="jlqj4b"/>
          <w:rFonts w:ascii="Times New Roman" w:hAnsi="Times New Roman" w:cs="Times New Roman"/>
          <w:lang w:val="en"/>
        </w:rPr>
        <w:t xml:space="preserve"> purchase of a ticket, management of work shifts, display of</w:t>
      </w:r>
      <w:r w:rsidRPr="00013BFB">
        <w:rPr>
          <w:rStyle w:val="viiyi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shifts, and much more ...</w:t>
      </w:r>
    </w:p>
    <w:p w14:paraId="06982C1B" w14:textId="56337185" w:rsidR="00A527B9" w:rsidRPr="00013BFB" w:rsidRDefault="00A527B9" w:rsidP="00C5156E">
      <w:pPr>
        <w:pStyle w:val="Titolo2"/>
        <w:spacing w:line="360" w:lineRule="auto"/>
      </w:pPr>
      <w:bookmarkStart w:id="12" w:name="_Toc64468094"/>
      <w:bookmarkStart w:id="13" w:name="_Toc64468152"/>
      <w:bookmarkStart w:id="14" w:name="_Toc64468174"/>
      <w:bookmarkStart w:id="15" w:name="_Toc75733265"/>
      <w:r w:rsidRPr="00013BFB">
        <w:t>Operational settings</w:t>
      </w:r>
      <w:bookmarkEnd w:id="12"/>
      <w:bookmarkEnd w:id="13"/>
      <w:bookmarkEnd w:id="14"/>
      <w:bookmarkEnd w:id="15"/>
    </w:p>
    <w:p w14:paraId="316BEC0E" w14:textId="0D959CAA" w:rsidR="6CC003E1" w:rsidRPr="00013BFB" w:rsidRDefault="6CC003E1" w:rsidP="00C5156E">
      <w:pPr>
        <w:pStyle w:val="Titolo3"/>
        <w:spacing w:line="360" w:lineRule="auto"/>
      </w:pPr>
      <w:bookmarkStart w:id="16" w:name="_Toc75733266"/>
      <w:r w:rsidRPr="00013BFB">
        <w:t xml:space="preserve">La versione </w:t>
      </w:r>
      <w:r w:rsidR="003975CE" w:rsidRPr="00013BFB">
        <w:t>desktop</w:t>
      </w:r>
      <w:r w:rsidR="00635751" w:rsidRPr="00013BFB">
        <w:t xml:space="preserve"> di CineHub</w:t>
      </w:r>
      <w:r w:rsidRPr="00013BFB">
        <w:t xml:space="preserve"> è stata testata su:</w:t>
      </w:r>
      <w:bookmarkEnd w:id="16"/>
    </w:p>
    <w:p w14:paraId="6839E2C2" w14:textId="54717105" w:rsidR="00125ECA" w:rsidRPr="00013BFB" w:rsidRDefault="6CC003E1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Pro</w:t>
      </w:r>
    </w:p>
    <w:p w14:paraId="76C30E7D" w14:textId="361629E9" w:rsidR="009C6FDB" w:rsidRPr="00013BFB" w:rsidRDefault="00125ECA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Windows 10 Home</w:t>
      </w:r>
    </w:p>
    <w:p w14:paraId="7990D601" w14:textId="77C75FB0" w:rsidR="00CB3190" w:rsidRPr="00013BFB" w:rsidRDefault="00E22207" w:rsidP="00013BFB">
      <w:pPr>
        <w:pStyle w:val="Paragrafoelenco"/>
        <w:numPr>
          <w:ilvl w:val="0"/>
          <w:numId w:val="10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MacOs</w:t>
      </w:r>
    </w:p>
    <w:p w14:paraId="75AA63A3" w14:textId="6D003500" w:rsidR="003975CE" w:rsidRPr="00013BFB" w:rsidRDefault="003975CE" w:rsidP="00013BFB">
      <w:pPr>
        <w:pStyle w:val="Titolo3"/>
        <w:spacing w:line="480" w:lineRule="auto"/>
      </w:pPr>
      <w:bookmarkStart w:id="17" w:name="_Toc75733267"/>
      <w:r w:rsidRPr="00013BFB">
        <w:t>La versione web</w:t>
      </w:r>
      <w:r w:rsidR="00635751" w:rsidRPr="00013BFB">
        <w:t xml:space="preserve"> di CineHub</w:t>
      </w:r>
      <w:r w:rsidRPr="00013BFB">
        <w:t xml:space="preserve"> </w:t>
      </w:r>
      <w:r w:rsidR="00F431CB" w:rsidRPr="00013BFB">
        <w:t>è stata testata su:</w:t>
      </w:r>
      <w:bookmarkEnd w:id="17"/>
    </w:p>
    <w:p w14:paraId="434AC6E0" w14:textId="448976D1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Google Chrome</w:t>
      </w:r>
    </w:p>
    <w:p w14:paraId="6080A068" w14:textId="1A3851EE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Edge</w:t>
      </w:r>
    </w:p>
    <w:p w14:paraId="443E97B8" w14:textId="1A70A3A6" w:rsidR="00F431CB" w:rsidRPr="00013BFB" w:rsidRDefault="00F431CB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Mozilla Firefox</w:t>
      </w:r>
    </w:p>
    <w:p w14:paraId="3A6B503D" w14:textId="7B7D542E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Explorer 10+</w:t>
      </w:r>
    </w:p>
    <w:p w14:paraId="0DDAA8B0" w14:textId="56F6D8D7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Safari</w:t>
      </w:r>
    </w:p>
    <w:p w14:paraId="4CFD3947" w14:textId="34D127F6" w:rsidR="00DA3472" w:rsidRPr="00013BFB" w:rsidRDefault="00DA3472" w:rsidP="00C5156E">
      <w:pPr>
        <w:pStyle w:val="Paragrafoelenco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013BFB">
        <w:rPr>
          <w:rFonts w:ascii="Times New Roman" w:hAnsi="Times New Roman" w:cs="Times New Roman"/>
        </w:rPr>
        <w:t>Opera</w:t>
      </w:r>
    </w:p>
    <w:p w14:paraId="2A5BD957" w14:textId="55F7ECB6" w:rsidR="00C46462" w:rsidRPr="00013BFB" w:rsidRDefault="00013BFB" w:rsidP="00013BFB">
      <w:pPr>
        <w:pStyle w:val="Titolo3"/>
        <w:spacing w:line="480" w:lineRule="auto"/>
      </w:pPr>
      <w:bookmarkStart w:id="18" w:name="_Toc75733268"/>
      <w:r>
        <w:t>Sono richieste le seguenti caratteristiche:</w:t>
      </w:r>
      <w:bookmarkEnd w:id="18"/>
    </w:p>
    <w:p w14:paraId="3FE0A93F" w14:textId="7DD35E48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S.O: Windows 7 or greater, macOS 10.4 or greater, Android 2.3, iOS 6 or greater,</w:t>
      </w:r>
      <w:r w:rsidR="00013BFB">
        <w:rPr>
          <w:rFonts w:ascii="Times New Roman" w:hAnsi="Times New Roman" w:cs="Times New Roman"/>
          <w:lang w:val="en-US"/>
        </w:rPr>
        <w:t xml:space="preserve"> </w:t>
      </w:r>
      <w:r w:rsidRPr="00013BFB">
        <w:rPr>
          <w:rFonts w:ascii="Times New Roman" w:hAnsi="Times New Roman" w:cs="Times New Roman"/>
          <w:lang w:val="en-US"/>
        </w:rPr>
        <w:t>any Linux distribu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28C9B007" w14:textId="288F2816" w:rsidR="00C46462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>Internet connection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5C72C3B9" w14:textId="1F129FF4" w:rsidR="00EC28AE" w:rsidRPr="00013BFB" w:rsidRDefault="00C46462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t xml:space="preserve">2GB of </w:t>
      </w:r>
      <w:r w:rsidR="00013BFB">
        <w:rPr>
          <w:rFonts w:ascii="Times New Roman" w:hAnsi="Times New Roman" w:cs="Times New Roman"/>
          <w:lang w:val="en-US"/>
        </w:rPr>
        <w:t>RAM.</w:t>
      </w:r>
    </w:p>
    <w:p w14:paraId="6E077BC0" w14:textId="30D4FAC6" w:rsidR="009363EA" w:rsidRDefault="009363EA" w:rsidP="00C5156E">
      <w:pPr>
        <w:pStyle w:val="Paragrafoelenco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Fonts w:ascii="Times New Roman" w:hAnsi="Times New Roman" w:cs="Times New Roman"/>
          <w:lang w:val="en-US"/>
        </w:rPr>
        <w:lastRenderedPageBreak/>
        <w:t>Java 11 JRE</w:t>
      </w:r>
      <w:r w:rsidR="00013BFB">
        <w:rPr>
          <w:rFonts w:ascii="Times New Roman" w:hAnsi="Times New Roman" w:cs="Times New Roman"/>
          <w:lang w:val="en-US"/>
        </w:rPr>
        <w:t>.</w:t>
      </w:r>
    </w:p>
    <w:p w14:paraId="43584D92" w14:textId="77777777" w:rsidR="00013BFB" w:rsidRPr="00013BFB" w:rsidRDefault="00013BFB" w:rsidP="00013BFB">
      <w:pPr>
        <w:pStyle w:val="Paragrafoelenco"/>
        <w:spacing w:line="276" w:lineRule="auto"/>
        <w:rPr>
          <w:rFonts w:ascii="Times New Roman" w:hAnsi="Times New Roman" w:cs="Times New Roman"/>
          <w:lang w:val="en-US"/>
        </w:rPr>
      </w:pPr>
    </w:p>
    <w:p w14:paraId="4F52D8AA" w14:textId="77777777" w:rsidR="00013BFB" w:rsidRPr="00013BFB" w:rsidRDefault="00013BFB" w:rsidP="00013BFB">
      <w:pPr>
        <w:pStyle w:val="Titolo5"/>
        <w:numPr>
          <w:ilvl w:val="0"/>
          <w:numId w:val="0"/>
        </w:numPr>
        <w:spacing w:line="276" w:lineRule="auto"/>
        <w:jc w:val="center"/>
        <w:rPr>
          <w:color w:val="808080" w:themeColor="background1" w:themeShade="80"/>
        </w:rPr>
      </w:pPr>
      <w:r w:rsidRPr="00013BFB">
        <w:rPr>
          <w:color w:val="808080" w:themeColor="background1" w:themeShade="80"/>
        </w:rPr>
        <w:t>Sia la versione desktop che la versione web richiedono la Java 11 JRE installata sul proprio dispositivo per un funzionamento corretto.</w:t>
      </w:r>
    </w:p>
    <w:p w14:paraId="34EC68E5" w14:textId="77777777" w:rsidR="00361ED2" w:rsidRPr="00F90138" w:rsidRDefault="00361ED2" w:rsidP="00013BFB">
      <w:pPr>
        <w:spacing w:line="276" w:lineRule="auto"/>
        <w:jc w:val="center"/>
        <w:rPr>
          <w:rFonts w:ascii="Times New Roman" w:hAnsi="Times New Roman" w:cs="Times New Roman"/>
        </w:rPr>
      </w:pPr>
    </w:p>
    <w:p w14:paraId="5131E6D0" w14:textId="36795D48" w:rsidR="00A527B9" w:rsidRPr="00013BFB" w:rsidRDefault="00A527B9" w:rsidP="00013BFB">
      <w:pPr>
        <w:pStyle w:val="Titolo2"/>
        <w:spacing w:line="360" w:lineRule="auto"/>
      </w:pPr>
      <w:bookmarkStart w:id="19" w:name="_Toc64468095"/>
      <w:bookmarkStart w:id="20" w:name="_Toc64468153"/>
      <w:bookmarkStart w:id="21" w:name="_Toc64468175"/>
      <w:bookmarkStart w:id="22" w:name="_Toc75733269"/>
      <w:r w:rsidRPr="00013BFB">
        <w:t>Related system</w:t>
      </w:r>
      <w:bookmarkEnd w:id="19"/>
      <w:bookmarkEnd w:id="20"/>
      <w:bookmarkEnd w:id="21"/>
      <w:r w:rsidR="001D224C">
        <w:t>s</w:t>
      </w:r>
      <w:bookmarkEnd w:id="22"/>
    </w:p>
    <w:p w14:paraId="4F3B9F29" w14:textId="7CF5D74E" w:rsidR="00361ED2" w:rsidRPr="001D224C" w:rsidRDefault="000C268E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Our system is very original, as it allows you to combine a management system used for managing employee shifts, with a system for purchasing different tickets in different cinemas. All in one app</w:t>
      </w:r>
      <w:r w:rsidRPr="001D224C">
        <w:rPr>
          <w:rFonts w:ascii="Times New Roman" w:hAnsi="Times New Roman" w:cs="Times New Roman"/>
          <w:lang w:val="en-US"/>
        </w:rPr>
        <w:t>.</w:t>
      </w:r>
    </w:p>
    <w:p w14:paraId="226556C3" w14:textId="77777777" w:rsidR="001C622A" w:rsidRDefault="001C622A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</w:rPr>
      </w:pPr>
      <w:bookmarkStart w:id="23" w:name="_Toc64468096"/>
      <w:bookmarkStart w:id="24" w:name="_Toc64468154"/>
      <w:bookmarkStart w:id="25" w:name="_Toc64468176"/>
      <w:r>
        <w:rPr>
          <w:rFonts w:ascii="Times New Roman" w:hAnsi="Times New Roman" w:cs="Times New Roman"/>
        </w:rPr>
        <w:br w:type="page"/>
      </w:r>
    </w:p>
    <w:p w14:paraId="217E7909" w14:textId="63CF4A61" w:rsidR="00F23150" w:rsidRPr="00C5156E" w:rsidRDefault="007B0280" w:rsidP="00F90138">
      <w:pPr>
        <w:pStyle w:val="Titolo1"/>
        <w:rPr>
          <w:rFonts w:ascii="Times New Roman" w:hAnsi="Times New Roman" w:cs="Times New Roman"/>
        </w:rPr>
      </w:pPr>
      <w:bookmarkStart w:id="26" w:name="_Toc75733270"/>
      <w:r w:rsidRPr="00C5156E">
        <w:rPr>
          <w:rFonts w:ascii="Times New Roman" w:hAnsi="Times New Roman" w:cs="Times New Roman"/>
        </w:rPr>
        <w:lastRenderedPageBreak/>
        <w:t>Use</w:t>
      </w:r>
      <w:r w:rsidR="00F90138">
        <w:rPr>
          <w:rFonts w:ascii="Times New Roman" w:hAnsi="Times New Roman" w:cs="Times New Roman"/>
        </w:rPr>
        <w:t>r</w:t>
      </w:r>
      <w:r w:rsidRPr="00C5156E">
        <w:rPr>
          <w:rFonts w:ascii="Times New Roman" w:hAnsi="Times New Roman" w:cs="Times New Roman"/>
        </w:rPr>
        <w:t xml:space="preserve"> </w:t>
      </w:r>
      <w:r w:rsidR="001C622A">
        <w:rPr>
          <w:rFonts w:ascii="Times New Roman" w:hAnsi="Times New Roman" w:cs="Times New Roman"/>
        </w:rPr>
        <w:t>S</w:t>
      </w:r>
      <w:r w:rsidRPr="00C5156E">
        <w:rPr>
          <w:rFonts w:ascii="Times New Roman" w:hAnsi="Times New Roman" w:cs="Times New Roman"/>
        </w:rPr>
        <w:t>tories</w:t>
      </w:r>
      <w:bookmarkEnd w:id="23"/>
      <w:bookmarkEnd w:id="24"/>
      <w:bookmarkEnd w:id="25"/>
      <w:bookmarkEnd w:id="26"/>
    </w:p>
    <w:p w14:paraId="0E1E7780" w14:textId="746CA8CE" w:rsidR="00D153B6" w:rsidRPr="00013BFB" w:rsidRDefault="00D153B6" w:rsidP="00013BFB">
      <w:pPr>
        <w:pStyle w:val="Titolo2"/>
        <w:spacing w:line="360" w:lineRule="auto"/>
      </w:pPr>
      <w:bookmarkStart w:id="27" w:name="_Toc64468097"/>
      <w:bookmarkStart w:id="28" w:name="_Toc64468155"/>
      <w:bookmarkStart w:id="29" w:name="_Toc64468177"/>
      <w:bookmarkStart w:id="30" w:name="_Toc75733271"/>
      <w:r w:rsidRPr="00013BFB">
        <w:t>Palmieri Ivan</w:t>
      </w:r>
      <w:bookmarkEnd w:id="27"/>
      <w:bookmarkEnd w:id="28"/>
      <w:bookmarkEnd w:id="29"/>
      <w:bookmarkEnd w:id="30"/>
    </w:p>
    <w:p w14:paraId="090FEBA5" w14:textId="529A84D4" w:rsidR="008F4A40" w:rsidRPr="00013BFB" w:rsidRDefault="008F4A40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user, I want to buy a ticket online, </w:t>
      </w:r>
      <w:r w:rsidR="003B055F" w:rsidRPr="00013BFB">
        <w:rPr>
          <w:rStyle w:val="normaltextrun"/>
          <w:rFonts w:ascii="Times New Roman" w:eastAsiaTheme="majorEastAsia" w:hAnsi="Times New Roman" w:cs="Times New Roman"/>
          <w:lang w:val="en-GB"/>
        </w:rPr>
        <w:t>so I can see the movie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.</w:t>
      </w:r>
    </w:p>
    <w:p w14:paraId="25CF59A9" w14:textId="08ABFE3C" w:rsidR="00864B29" w:rsidRPr="00013BFB" w:rsidRDefault="00864B2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As a user, I want to be able to choose (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additional </w:t>
      </w:r>
      <w:r w:rsidRPr="00013BFB">
        <w:rPr>
          <w:rStyle w:val="jlqj4b"/>
          <w:rFonts w:ascii="Times New Roman" w:hAnsi="Times New Roman" w:cs="Times New Roman"/>
          <w:lang w:val="en"/>
        </w:rPr>
        <w:t>options*) for the reserved seat, so that I can feel at ease</w:t>
      </w:r>
    </w:p>
    <w:p w14:paraId="16572502" w14:textId="33BDE90A" w:rsidR="00494BC9" w:rsidRPr="00013BFB" w:rsidRDefault="00494BC9" w:rsidP="00C5156E">
      <w:pPr>
        <w:pStyle w:val="Paragrafoelenco"/>
        <w:numPr>
          <w:ilvl w:val="0"/>
          <w:numId w:val="2"/>
        </w:numPr>
        <w:spacing w:line="360" w:lineRule="auto"/>
        <w:ind w:left="864"/>
        <w:rPr>
          <w:rStyle w:val="jlqj4b"/>
          <w:rFonts w:ascii="Times New Roman" w:hAnsi="Times New Roman" w:cs="Times New Roman"/>
          <w:lang w:val="en"/>
        </w:rPr>
      </w:pPr>
      <w:r w:rsidRPr="00013BFB">
        <w:rPr>
          <w:rStyle w:val="jlqj4b"/>
          <w:rFonts w:ascii="Times New Roman" w:hAnsi="Times New Roman" w:cs="Times New Roman"/>
          <w:lang w:val="en"/>
        </w:rPr>
        <w:t xml:space="preserve">As a user, I want to cancel my </w:t>
      </w:r>
      <w:r w:rsidR="00BE5CFD" w:rsidRPr="00013BFB">
        <w:rPr>
          <w:rStyle w:val="jlqj4b"/>
          <w:rFonts w:ascii="Times New Roman" w:hAnsi="Times New Roman" w:cs="Times New Roman"/>
          <w:lang w:val="en"/>
        </w:rPr>
        <w:t>booking</w:t>
      </w:r>
      <w:r w:rsidRPr="00013BFB">
        <w:rPr>
          <w:rStyle w:val="jlqj4b"/>
          <w:rFonts w:ascii="Times New Roman" w:hAnsi="Times New Roman" w:cs="Times New Roman"/>
          <w:lang w:val="en"/>
        </w:rPr>
        <w:t>, in order to get a refund in case of unexpected events</w:t>
      </w:r>
      <w:r w:rsidR="001D224C">
        <w:rPr>
          <w:rStyle w:val="jlqj4b"/>
          <w:rFonts w:ascii="Times New Roman" w:hAnsi="Times New Roman" w:cs="Times New Roman"/>
          <w:lang w:val="en"/>
        </w:rPr>
        <w:t>.</w:t>
      </w:r>
    </w:p>
    <w:p w14:paraId="587F2A14" w14:textId="77777777" w:rsidR="00494BC9" w:rsidRPr="00013BFB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"/>
        </w:rPr>
      </w:pPr>
    </w:p>
    <w:p w14:paraId="62F8CFB4" w14:textId="10AC7368" w:rsidR="00D15330" w:rsidRPr="00013BFB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013BFB">
        <w:rPr>
          <w:rStyle w:val="jlqj4b"/>
          <w:rFonts w:ascii="Times New Roman" w:hAnsi="Times New Roman" w:cs="Times New Roman"/>
          <w:lang w:val="en"/>
        </w:rPr>
        <w:t>*</w:t>
      </w:r>
      <w:r w:rsidR="00D2798C" w:rsidRPr="00013BFB">
        <w:rPr>
          <w:rFonts w:ascii="Times New Roman" w:hAnsi="Times New Roman" w:cs="Times New Roman"/>
          <w:lang w:val="en-US"/>
        </w:rPr>
        <w:t xml:space="preserve"> </w:t>
      </w:r>
      <w:r w:rsidR="00D2798C" w:rsidRPr="00013BFB">
        <w:rPr>
          <w:rStyle w:val="jlqj4b"/>
          <w:rFonts w:ascii="Times New Roman" w:hAnsi="Times New Roman" w:cs="Times New Roman"/>
          <w:lang w:val="en"/>
        </w:rPr>
        <w:t xml:space="preserve">additional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option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Pr="00013BFB">
        <w:rPr>
          <w:rStyle w:val="jlqj4b"/>
          <w:rFonts w:ascii="Times New Roman" w:hAnsi="Times New Roman" w:cs="Times New Roman"/>
          <w:lang w:val="en"/>
        </w:rPr>
        <w:t>=</w:t>
      </w:r>
      <w:r w:rsidR="00101894" w:rsidRPr="00013BFB">
        <w:rPr>
          <w:rStyle w:val="jlqj4b"/>
          <w:rFonts w:ascii="Times New Roman" w:hAnsi="Times New Roman" w:cs="Times New Roman"/>
          <w:lang w:val="en"/>
        </w:rPr>
        <w:t xml:space="preserve"> 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{</w:t>
      </w:r>
      <w:r w:rsidR="006C5016" w:rsidRPr="00013BFB">
        <w:rPr>
          <w:rStyle w:val="jlqj4b"/>
          <w:rFonts w:ascii="Times New Roman" w:hAnsi="Times New Roman" w:cs="Times New Roman"/>
          <w:lang w:val="en"/>
        </w:rPr>
        <w:t xml:space="preserve">seat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heated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;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 xml:space="preserve"> folding chair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 xml:space="preserve">; </w:t>
      </w:r>
      <w:r w:rsidR="009131CB" w:rsidRPr="00013BFB">
        <w:rPr>
          <w:rStyle w:val="jlqj4b"/>
          <w:rFonts w:ascii="Times New Roman" w:hAnsi="Times New Roman" w:cs="Times New Roman"/>
          <w:lang w:val="en"/>
        </w:rPr>
        <w:t>skip the line</w:t>
      </w:r>
      <w:r w:rsidR="00864B29" w:rsidRPr="00013BFB">
        <w:rPr>
          <w:rStyle w:val="jlqj4b"/>
          <w:rFonts w:ascii="Times New Roman" w:hAnsi="Times New Roman" w:cs="Times New Roman"/>
          <w:lang w:val="en"/>
        </w:rPr>
        <w:t>}</w:t>
      </w:r>
    </w:p>
    <w:p w14:paraId="005E6613" w14:textId="58A62952" w:rsidR="00746B99" w:rsidRPr="00013BFB" w:rsidRDefault="00D153B6" w:rsidP="00013BFB">
      <w:pPr>
        <w:pStyle w:val="Titolo2"/>
        <w:spacing w:line="360" w:lineRule="auto"/>
      </w:pPr>
      <w:bookmarkStart w:id="31" w:name="_Toc64468098"/>
      <w:bookmarkStart w:id="32" w:name="_Toc64468156"/>
      <w:bookmarkStart w:id="33" w:name="_Toc64468178"/>
      <w:bookmarkStart w:id="34" w:name="_Toc75733272"/>
      <w:r w:rsidRPr="00013BFB">
        <w:t>Massimo Mazzetti</w:t>
      </w:r>
      <w:bookmarkEnd w:id="31"/>
      <w:bookmarkEnd w:id="32"/>
      <w:bookmarkEnd w:id="33"/>
      <w:bookmarkEnd w:id="34"/>
    </w:p>
    <w:p w14:paraId="702D0AB1" w14:textId="1374C6E1" w:rsidR="00DE7C40" w:rsidRPr="00013BFB" w:rsidRDefault="009C1731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 xml:space="preserve">As an unlogged user, I want to see the cinema </w:t>
      </w:r>
      <w:r w:rsidR="000D2A3E" w:rsidRPr="00013BFB">
        <w:rPr>
          <w:rStyle w:val="normaltextrun"/>
          <w:rFonts w:ascii="Times New Roman" w:eastAsiaTheme="majorEastAsia" w:hAnsi="Times New Roman" w:cs="Times New Roman"/>
          <w:lang w:val="en-GB"/>
        </w:rPr>
        <w:t>projection</w:t>
      </w: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, so that I can choose whether to go to the cinema to watch a movie.</w:t>
      </w:r>
    </w:p>
    <w:p w14:paraId="34715F0D" w14:textId="57CF28EF" w:rsidR="000E4065" w:rsidRPr="00013BFB" w:rsidRDefault="00DE7C40" w:rsidP="00013BFB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define work shifts, so that I can manage the employees.</w:t>
      </w:r>
    </w:p>
    <w:p w14:paraId="0B4F5A2A" w14:textId="2303A6CE" w:rsidR="007B0280" w:rsidRPr="00AF220C" w:rsidRDefault="00F40475" w:rsidP="00AF220C">
      <w:pPr>
        <w:pStyle w:val="Paragrafoelenco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GB"/>
        </w:rPr>
        <w:t>As an administrator, I want to see a report on the employee status of the show, so that I can assert the right amount of usher and projectionist for the show.</w:t>
      </w:r>
    </w:p>
    <w:p w14:paraId="31609E46" w14:textId="77777777" w:rsidR="00AF220C" w:rsidRDefault="00AF220C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bookmarkStart w:id="38" w:name="_Toc75733273"/>
      <w:r>
        <w:rPr>
          <w:rFonts w:ascii="Times New Roman" w:hAnsi="Times New Roman" w:cs="Times New Roman"/>
          <w:lang w:val="en-US"/>
        </w:rPr>
        <w:br w:type="page"/>
      </w:r>
    </w:p>
    <w:p w14:paraId="73F89F5F" w14:textId="011F85E7" w:rsidR="00F23150" w:rsidRPr="00C5156E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r w:rsidRPr="00643DAC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77777777" w:rsidR="00D153B6" w:rsidRPr="00013BFB" w:rsidRDefault="00D153B6" w:rsidP="00013BFB">
      <w:pPr>
        <w:pStyle w:val="Titolo2"/>
        <w:spacing w:line="360" w:lineRule="auto"/>
      </w:pPr>
      <w:bookmarkStart w:id="39" w:name="_Toc64468100"/>
      <w:bookmarkStart w:id="40" w:name="_Toc64468158"/>
      <w:bookmarkStart w:id="41" w:name="_Toc64468180"/>
      <w:bookmarkStart w:id="42" w:name="_Toc75733274"/>
      <w:r w:rsidRPr="00013BFB">
        <w:t>Palmieri Ivan</w:t>
      </w:r>
      <w:bookmarkEnd w:id="39"/>
      <w:bookmarkEnd w:id="40"/>
      <w:bookmarkEnd w:id="41"/>
      <w:bookmarkEnd w:id="42"/>
    </w:p>
    <w:p w14:paraId="28EC04BE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a search for movie.</w:t>
      </w:r>
    </w:p>
    <w:p w14:paraId="017EADEA" w14:textId="77777777" w:rsidR="000E6E33" w:rsidRPr="00013BFB" w:rsidRDefault="000E6E33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you to choose your seat in the cinema hall.</w:t>
      </w:r>
    </w:p>
    <w:p w14:paraId="0449106F" w14:textId="0D7735B3" w:rsidR="00DD67FD" w:rsidRPr="00013BFB" w:rsidRDefault="00E83B2A" w:rsidP="00013BFB">
      <w:pPr>
        <w:pStyle w:val="Paragrafoelenco"/>
        <w:numPr>
          <w:ilvl w:val="0"/>
          <w:numId w:val="4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</w:t>
      </w:r>
    </w:p>
    <w:p w14:paraId="39FC30CE" w14:textId="77777777" w:rsidR="003D76BA" w:rsidRPr="00013BFB" w:rsidRDefault="00D153B6" w:rsidP="00013BFB">
      <w:pPr>
        <w:pStyle w:val="Titolo2"/>
        <w:spacing w:line="360" w:lineRule="auto"/>
      </w:pPr>
      <w:bookmarkStart w:id="43" w:name="_Toc64468101"/>
      <w:bookmarkStart w:id="44" w:name="_Toc64468159"/>
      <w:bookmarkStart w:id="45" w:name="_Toc64468181"/>
      <w:bookmarkStart w:id="46" w:name="_Toc75733275"/>
      <w:r w:rsidRPr="00013BFB">
        <w:t>Massimo Mazzetti</w:t>
      </w:r>
      <w:bookmarkEnd w:id="43"/>
      <w:bookmarkEnd w:id="44"/>
      <w:bookmarkEnd w:id="45"/>
      <w:bookmarkEnd w:id="46"/>
    </w:p>
    <w:p w14:paraId="034B611C" w14:textId="7DD92C76" w:rsidR="003F6B53" w:rsidRPr="00013BFB" w:rsidRDefault="00D50574" w:rsidP="00013BFB">
      <w:pPr>
        <w:pStyle w:val="Paragrafoelenco"/>
        <w:numPr>
          <w:ilvl w:val="0"/>
          <w:numId w:val="5"/>
        </w:numPr>
        <w:spacing w:line="360" w:lineRule="auto"/>
        <w:rPr>
          <w:rStyle w:val="normaltextrun"/>
          <w:rFonts w:ascii="Times New Roman" w:eastAsiaTheme="majorEastAsia" w:hAnsi="Times New Roman" w:cs="Times New Roman"/>
          <w:lang w:val="en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provide the availability of seats in the cinema hall.</w:t>
      </w:r>
    </w:p>
    <w:p w14:paraId="4B4E1BB2" w14:textId="77777777" w:rsidR="000843B0" w:rsidRPr="00013BFB" w:rsidRDefault="000843B0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>The system shall keep track of employee shifts.</w:t>
      </w:r>
    </w:p>
    <w:p w14:paraId="79C795E3" w14:textId="2F4D1435" w:rsidR="00D50574" w:rsidRPr="00013BFB" w:rsidRDefault="00C722FA" w:rsidP="00013BFB">
      <w:pPr>
        <w:pStyle w:val="Paragrafoelenco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lang w:val="en-US"/>
        </w:rPr>
      </w:pP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The system shall provide </w:t>
      </w:r>
      <w:r w:rsidR="00754EAE" w:rsidRPr="00013BFB">
        <w:rPr>
          <w:rStyle w:val="normaltextrun"/>
          <w:rFonts w:ascii="Times New Roman" w:eastAsiaTheme="majorEastAsia" w:hAnsi="Times New Roman" w:cs="Times New Roman"/>
          <w:lang w:val="en"/>
        </w:rPr>
        <w:t>general</w:t>
      </w:r>
      <w:r w:rsidRPr="00013BFB">
        <w:rPr>
          <w:rStyle w:val="normaltextrun"/>
          <w:rFonts w:ascii="Times New Roman" w:eastAsiaTheme="majorEastAsia" w:hAnsi="Times New Roman" w:cs="Times New Roman"/>
          <w:lang w:val="en"/>
        </w:rPr>
        <w:t xml:space="preserve"> report every 15 of the month.</w:t>
      </w:r>
    </w:p>
    <w:p w14:paraId="058C8B9B" w14:textId="7A624542" w:rsidR="00902CEC" w:rsidRPr="00013BFB" w:rsidRDefault="00902CEC" w:rsidP="00013BFB">
      <w:pPr>
        <w:spacing w:line="276" w:lineRule="auto"/>
        <w:jc w:val="center"/>
        <w:rPr>
          <w:rFonts w:ascii="Times New Roman" w:hAnsi="Times New Roman" w:cs="Times New Roman"/>
          <w:lang w:val="en-GB"/>
        </w:rPr>
        <w:sectPr w:rsidR="00902CEC" w:rsidRPr="00013BFB" w:rsidSect="0074163F">
          <w:footerReference w:type="default" r:id="rId8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6C84D876" w:rsidR="001D224C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7" w:name="_Toc75733276"/>
      <w:r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7"/>
    </w:p>
    <w:p w14:paraId="3F711550" w14:textId="77777777" w:rsidR="001D224C" w:rsidRPr="001D224C" w:rsidRDefault="001D224C" w:rsidP="001D224C">
      <w:pPr>
        <w:rPr>
          <w:lang w:val="en-US"/>
        </w:rPr>
      </w:pPr>
    </w:p>
    <w:sectPr w:rsidR="001D224C" w:rsidRPr="001D224C" w:rsidSect="0074163F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C8DD1" w14:textId="77777777" w:rsidR="00E132FE" w:rsidRDefault="00E132FE" w:rsidP="00902CEC">
      <w:pPr>
        <w:spacing w:after="0" w:line="240" w:lineRule="auto"/>
      </w:pPr>
      <w:r>
        <w:separator/>
      </w:r>
    </w:p>
  </w:endnote>
  <w:endnote w:type="continuationSeparator" w:id="0">
    <w:p w14:paraId="5D07B6A6" w14:textId="77777777" w:rsidR="00E132FE" w:rsidRDefault="00E132FE" w:rsidP="00902CEC">
      <w:pPr>
        <w:spacing w:after="0" w:line="240" w:lineRule="auto"/>
      </w:pPr>
      <w:r>
        <w:continuationSeparator/>
      </w:r>
    </w:p>
  </w:endnote>
  <w:endnote w:type="continuationNotice" w:id="1">
    <w:p w14:paraId="18CBC9BC" w14:textId="77777777" w:rsidR="00E132FE" w:rsidRDefault="00E132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7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8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25D01" w14:textId="77777777" w:rsidR="00E132FE" w:rsidRDefault="00E132FE" w:rsidP="00902CEC">
      <w:pPr>
        <w:spacing w:after="0" w:line="240" w:lineRule="auto"/>
      </w:pPr>
      <w:r>
        <w:separator/>
      </w:r>
    </w:p>
  </w:footnote>
  <w:footnote w:type="continuationSeparator" w:id="0">
    <w:p w14:paraId="6CA68DE7" w14:textId="77777777" w:rsidR="00E132FE" w:rsidRDefault="00E132FE" w:rsidP="00902CEC">
      <w:pPr>
        <w:spacing w:after="0" w:line="240" w:lineRule="auto"/>
      </w:pPr>
      <w:r>
        <w:continuationSeparator/>
      </w:r>
    </w:p>
  </w:footnote>
  <w:footnote w:type="continuationNotice" w:id="1">
    <w:p w14:paraId="02BB6884" w14:textId="77777777" w:rsidR="00E132FE" w:rsidRDefault="00E132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3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4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6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0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1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B2BCC"/>
    <w:rsid w:val="001C622A"/>
    <w:rsid w:val="001D224C"/>
    <w:rsid w:val="001D259C"/>
    <w:rsid w:val="00223CC0"/>
    <w:rsid w:val="00246773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430A"/>
    <w:rsid w:val="0060119B"/>
    <w:rsid w:val="006179FB"/>
    <w:rsid w:val="00620FB7"/>
    <w:rsid w:val="00635751"/>
    <w:rsid w:val="00643DAC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7384B"/>
    <w:rsid w:val="007818B3"/>
    <w:rsid w:val="007B0280"/>
    <w:rsid w:val="007E1221"/>
    <w:rsid w:val="007E4D1A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B2FB9"/>
    <w:rsid w:val="00AF220C"/>
    <w:rsid w:val="00AF44F8"/>
    <w:rsid w:val="00B04035"/>
    <w:rsid w:val="00B11094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138CC"/>
    <w:rsid w:val="00C33A01"/>
    <w:rsid w:val="00C46462"/>
    <w:rsid w:val="00C5156E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4C98"/>
    <w:rsid w:val="00DD67FD"/>
    <w:rsid w:val="00DE7C40"/>
    <w:rsid w:val="00E132FE"/>
    <w:rsid w:val="00E22207"/>
    <w:rsid w:val="00E3530F"/>
    <w:rsid w:val="00E41056"/>
    <w:rsid w:val="00E60FD6"/>
    <w:rsid w:val="00E66755"/>
    <w:rsid w:val="00E75DC8"/>
    <w:rsid w:val="00E803DD"/>
    <w:rsid w:val="00E82787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0138"/>
    <w:rsid w:val="00F946B6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7</Pages>
  <Words>592</Words>
  <Characters>3376</Characters>
  <Application>Microsoft Office Word</Application>
  <DocSecurity>0</DocSecurity>
  <Lines>2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90</cp:revision>
  <dcterms:created xsi:type="dcterms:W3CDTF">2021-02-16T04:46:00Z</dcterms:created>
  <dcterms:modified xsi:type="dcterms:W3CDTF">2021-06-27T22:42:00Z</dcterms:modified>
</cp:coreProperties>
</file>